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9B3" w:rsidRPr="004209B3" w:rsidRDefault="004209B3" w:rsidP="004209B3">
      <w:pPr>
        <w:ind w:firstLine="3402"/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REGISTRADO BAJO N</w:t>
      </w:r>
      <w:r w:rsidRPr="004209B3">
        <w:rPr>
          <w:b/>
          <w:lang w:val="es-ES" w:eastAsia="es-ES"/>
        </w:rPr>
        <w:sym w:font="Symbol" w:char="F0B0"/>
      </w:r>
      <w:r w:rsidR="000C0805">
        <w:rPr>
          <w:b/>
          <w:lang w:val="es-ES" w:eastAsia="es-ES"/>
        </w:rPr>
        <w:t xml:space="preserve"> CDCIC-103/25</w:t>
      </w:r>
    </w:p>
    <w:p w:rsidR="004209B3" w:rsidRPr="004209B3" w:rsidRDefault="004209B3" w:rsidP="004209B3">
      <w:pPr>
        <w:ind w:firstLine="3402"/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ind w:firstLine="3402"/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Corresponde al Expe N° 2464/12</w:t>
      </w:r>
    </w:p>
    <w:p w:rsidR="004209B3" w:rsidRPr="004209B3" w:rsidRDefault="004209B3" w:rsidP="004209B3">
      <w:pPr>
        <w:ind w:firstLine="3402"/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ind w:firstLine="3402"/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BAHIA BLANCA,</w:t>
      </w:r>
      <w:r w:rsidR="000C0805">
        <w:rPr>
          <w:b/>
          <w:lang w:val="es-ES" w:eastAsia="es-ES"/>
        </w:rPr>
        <w:t xml:space="preserve"> </w:t>
      </w:r>
    </w:p>
    <w:p w:rsidR="004209B3" w:rsidRPr="004209B3" w:rsidRDefault="004209B3" w:rsidP="004209B3">
      <w:pPr>
        <w:rPr>
          <w:b/>
          <w:lang w:val="es-ES" w:eastAsia="es-ES"/>
        </w:rPr>
      </w:pPr>
    </w:p>
    <w:p w:rsidR="004209B3" w:rsidRPr="004209B3" w:rsidRDefault="004209B3" w:rsidP="004209B3">
      <w:pPr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VISTO:</w:t>
      </w: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ab/>
      </w:r>
      <w:r w:rsidRPr="004209B3">
        <w:rPr>
          <w:b/>
          <w:lang w:val="es-ES" w:eastAsia="es-ES"/>
        </w:rPr>
        <w:tab/>
      </w:r>
    </w:p>
    <w:p w:rsidR="000C0805" w:rsidRPr="00E47B1C" w:rsidRDefault="000C0805" w:rsidP="000C0805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 xml:space="preserve">Que el 17 de abril de 2025 opera el vencimiento la designación de la Mg. Karina </w:t>
      </w:r>
      <w:proofErr w:type="spellStart"/>
      <w:r>
        <w:rPr>
          <w:lang w:val="es-ES" w:eastAsia="es-ES"/>
        </w:rPr>
        <w:t>Cenci</w:t>
      </w:r>
      <w:proofErr w:type="spellEnd"/>
      <w:r w:rsidRPr="00E47B1C">
        <w:rPr>
          <w:lang w:val="es-ES" w:eastAsia="es-ES"/>
        </w:rPr>
        <w:t xml:space="preserve"> como Director</w:t>
      </w:r>
      <w:r>
        <w:rPr>
          <w:lang w:val="es-ES" w:eastAsia="es-ES"/>
        </w:rPr>
        <w:t>a</w:t>
      </w:r>
      <w:r w:rsidRPr="00E47B1C">
        <w:rPr>
          <w:lang w:val="es-ES" w:eastAsia="es-ES"/>
        </w:rPr>
        <w:t xml:space="preserve"> de la Carrera Ingen</w:t>
      </w:r>
      <w:r>
        <w:rPr>
          <w:lang w:val="es-ES" w:eastAsia="es-ES"/>
        </w:rPr>
        <w:t>iería en Computación</w:t>
      </w:r>
      <w:r w:rsidRPr="00E47B1C">
        <w:rPr>
          <w:lang w:val="es-ES" w:eastAsia="es-ES"/>
        </w:rPr>
        <w:t>; y</w:t>
      </w:r>
    </w:p>
    <w:p w:rsidR="000C0805" w:rsidRPr="00E37182" w:rsidRDefault="000C0805" w:rsidP="000C0805">
      <w:pPr>
        <w:ind w:firstLine="851"/>
        <w:jc w:val="both"/>
        <w:rPr>
          <w:lang w:val="es-ES_tradnl"/>
        </w:rPr>
      </w:pPr>
    </w:p>
    <w:p w:rsidR="004209B3" w:rsidRPr="004209B3" w:rsidRDefault="004209B3" w:rsidP="004209B3">
      <w:pPr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CONSIDERANDO:</w:t>
      </w: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 </w:t>
      </w:r>
    </w:p>
    <w:p w:rsidR="000C0805" w:rsidRPr="00E47B1C" w:rsidRDefault="000C0805" w:rsidP="000C0805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 xml:space="preserve">Que es necesario </w:t>
      </w:r>
      <w:r w:rsidRPr="00E47B1C">
        <w:rPr>
          <w:lang w:val="es-ES" w:eastAsia="es-ES"/>
        </w:rPr>
        <w:t xml:space="preserve">formalizar una nueva designación como responsable de dicha carrera; </w:t>
      </w:r>
    </w:p>
    <w:p w:rsidR="000C0805" w:rsidRPr="00E47B1C" w:rsidRDefault="000C0805" w:rsidP="000C0805">
      <w:pPr>
        <w:spacing w:line="260" w:lineRule="exact"/>
        <w:ind w:firstLine="851"/>
        <w:jc w:val="both"/>
        <w:rPr>
          <w:b/>
          <w:szCs w:val="20"/>
          <w:lang w:val="es-ES_tradnl"/>
        </w:rPr>
      </w:pPr>
    </w:p>
    <w:p w:rsidR="000C0805" w:rsidRPr="00E47B1C" w:rsidRDefault="000C0805" w:rsidP="000C0805">
      <w:pPr>
        <w:spacing w:line="260" w:lineRule="exact"/>
        <w:ind w:firstLine="851"/>
        <w:jc w:val="both"/>
        <w:rPr>
          <w:szCs w:val="20"/>
          <w:lang w:val="es-ES_tradnl"/>
        </w:rPr>
      </w:pPr>
      <w:r>
        <w:rPr>
          <w:szCs w:val="20"/>
          <w:lang w:val="es-ES_tradnl"/>
        </w:rPr>
        <w:t xml:space="preserve">Que la Mg. </w:t>
      </w:r>
      <w:proofErr w:type="spellStart"/>
      <w:r>
        <w:rPr>
          <w:szCs w:val="20"/>
          <w:lang w:val="es-ES_tradnl"/>
        </w:rPr>
        <w:t>Cenci</w:t>
      </w:r>
      <w:proofErr w:type="spellEnd"/>
      <w:r w:rsidRPr="00E47B1C">
        <w:rPr>
          <w:szCs w:val="20"/>
          <w:lang w:val="es-ES_tradnl"/>
        </w:rPr>
        <w:t xml:space="preserve"> prestó su anuencia para continuar cumpliendo funciones de Director</w:t>
      </w:r>
      <w:r>
        <w:rPr>
          <w:szCs w:val="20"/>
          <w:lang w:val="es-ES_tradnl"/>
        </w:rPr>
        <w:t>a</w:t>
      </w:r>
      <w:r w:rsidRPr="00E47B1C">
        <w:rPr>
          <w:szCs w:val="20"/>
          <w:lang w:val="es-ES_tradnl"/>
        </w:rPr>
        <w:t xml:space="preserve"> de la carrera Ingen</w:t>
      </w:r>
      <w:r>
        <w:rPr>
          <w:szCs w:val="20"/>
          <w:lang w:val="es-ES_tradnl"/>
        </w:rPr>
        <w:t>iería en Computación</w:t>
      </w:r>
      <w:r w:rsidRPr="00E47B1C">
        <w:rPr>
          <w:szCs w:val="20"/>
          <w:lang w:val="es-ES_tradnl"/>
        </w:rPr>
        <w:t xml:space="preserve"> por un nuevo período de dos años;</w:t>
      </w:r>
    </w:p>
    <w:p w:rsidR="004209B3" w:rsidRPr="004209B3" w:rsidRDefault="004209B3" w:rsidP="004209B3">
      <w:pPr>
        <w:jc w:val="both"/>
        <w:rPr>
          <w:lang w:val="es-ES" w:eastAsia="es-ES"/>
        </w:rPr>
      </w:pPr>
    </w:p>
    <w:p w:rsidR="004209B3" w:rsidRPr="004209B3" w:rsidRDefault="000C0805" w:rsidP="004209B3">
      <w:pPr>
        <w:ind w:firstLine="709"/>
        <w:jc w:val="both"/>
        <w:rPr>
          <w:lang w:val="es-ES" w:eastAsia="es-ES"/>
        </w:rPr>
      </w:pPr>
      <w:r>
        <w:rPr>
          <w:lang w:val="es-ES" w:eastAsia="es-ES"/>
        </w:rPr>
        <w:t xml:space="preserve">   </w:t>
      </w:r>
      <w:r w:rsidR="004209B3" w:rsidRPr="004209B3">
        <w:rPr>
          <w:lang w:val="es-ES" w:eastAsia="es-ES"/>
        </w:rPr>
        <w:t>Que le Consejo Departamental aprobó, en su reunión ordinaria</w:t>
      </w:r>
      <w:r>
        <w:rPr>
          <w:lang w:val="es-ES" w:eastAsia="es-ES"/>
        </w:rPr>
        <w:t xml:space="preserve"> de fecha 15 de abril de 202,</w:t>
      </w:r>
      <w:r w:rsidR="004209B3" w:rsidRPr="004209B3">
        <w:rPr>
          <w:lang w:val="es-ES" w:eastAsia="es-ES"/>
        </w:rPr>
        <w:t xml:space="preserve"> dicha designación;</w:t>
      </w:r>
    </w:p>
    <w:p w:rsidR="004209B3" w:rsidRPr="004209B3" w:rsidRDefault="004209B3" w:rsidP="004209B3">
      <w:pPr>
        <w:ind w:firstLine="709"/>
        <w:jc w:val="both"/>
        <w:rPr>
          <w:lang w:val="es-ES" w:eastAsia="es-ES"/>
        </w:rPr>
      </w:pPr>
    </w:p>
    <w:p w:rsidR="004209B3" w:rsidRPr="004209B3" w:rsidRDefault="004209B3" w:rsidP="004209B3">
      <w:pPr>
        <w:rPr>
          <w:b/>
          <w:lang w:val="es-ES" w:eastAsia="es-ES"/>
        </w:rPr>
      </w:pP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POR ELLO, </w:t>
      </w:r>
    </w:p>
    <w:p w:rsidR="004209B3" w:rsidRPr="004209B3" w:rsidRDefault="004209B3" w:rsidP="004209B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                        </w:t>
      </w:r>
    </w:p>
    <w:p w:rsidR="004209B3" w:rsidRPr="004209B3" w:rsidRDefault="004209B3" w:rsidP="000C0805">
      <w:pPr>
        <w:jc w:val="center"/>
        <w:rPr>
          <w:b/>
          <w:lang w:val="es-ES" w:eastAsia="es-ES"/>
        </w:rPr>
      </w:pPr>
      <w:r w:rsidRPr="004209B3">
        <w:rPr>
          <w:b/>
          <w:lang w:val="es-ES" w:eastAsia="es-ES"/>
        </w:rPr>
        <w:t>EL CONSEJO DEPARTAMENTAL DE CIENCIAS E INGENIERÍA DE LA COMPUTACIÓN</w:t>
      </w:r>
    </w:p>
    <w:p w:rsidR="004209B3" w:rsidRPr="004209B3" w:rsidRDefault="004209B3" w:rsidP="004209B3">
      <w:pPr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jc w:val="center"/>
        <w:rPr>
          <w:b/>
          <w:lang w:val="es-ES" w:eastAsia="es-ES"/>
        </w:rPr>
      </w:pPr>
      <w:r w:rsidRPr="004209B3">
        <w:rPr>
          <w:b/>
          <w:lang w:val="es-ES" w:eastAsia="es-ES"/>
        </w:rPr>
        <w:t>RESUELVE:</w:t>
      </w:r>
    </w:p>
    <w:p w:rsidR="004209B3" w:rsidRPr="004209B3" w:rsidRDefault="004209B3" w:rsidP="004209B3">
      <w:pPr>
        <w:jc w:val="both"/>
        <w:rPr>
          <w:b/>
          <w:lang w:val="es-ES" w:eastAsia="es-ES"/>
        </w:rPr>
      </w:pPr>
    </w:p>
    <w:p w:rsidR="004209B3" w:rsidRPr="004209B3" w:rsidRDefault="004209B3" w:rsidP="004209B3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1</w:t>
      </w:r>
      <w:r w:rsidRPr="004209B3">
        <w:rPr>
          <w:b/>
          <w:lang w:val="es-ES" w:eastAsia="es-ES"/>
        </w:rPr>
        <w:sym w:font="Symbol" w:char="F0B0"/>
      </w:r>
      <w:r w:rsidRPr="004209B3">
        <w:rPr>
          <w:b/>
          <w:lang w:val="es-ES" w:eastAsia="es-ES"/>
        </w:rPr>
        <w:t>:</w:t>
      </w:r>
      <w:r w:rsidRPr="004209B3">
        <w:rPr>
          <w:lang w:val="es-ES" w:eastAsia="es-ES"/>
        </w:rPr>
        <w:t xml:space="preserve"> Designar a la  </w:t>
      </w:r>
      <w:r w:rsidRPr="004209B3">
        <w:rPr>
          <w:b/>
          <w:lang w:val="es-ES" w:eastAsia="es-ES"/>
        </w:rPr>
        <w:t>Magister Karina Mabel CENCI (Leg. 7939 - D.N.I. 20.388.498)</w:t>
      </w:r>
      <w:r w:rsidRPr="004209B3">
        <w:rPr>
          <w:lang w:val="es-ES" w:eastAsia="es-ES"/>
        </w:rPr>
        <w:t xml:space="preserve"> como Directora de la carrera de grado Ingeniería en Computación. -</w:t>
      </w:r>
    </w:p>
    <w:p w:rsidR="004209B3" w:rsidRPr="004209B3" w:rsidRDefault="004209B3" w:rsidP="004209B3">
      <w:pPr>
        <w:jc w:val="both"/>
        <w:rPr>
          <w:lang w:val="es-ES" w:eastAsia="es-ES"/>
        </w:rPr>
      </w:pPr>
    </w:p>
    <w:p w:rsidR="004209B3" w:rsidRPr="004209B3" w:rsidRDefault="004209B3" w:rsidP="004209B3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2º:</w:t>
      </w:r>
      <w:r w:rsidRPr="004209B3">
        <w:rPr>
          <w:lang w:val="es-ES" w:eastAsia="es-ES"/>
        </w:rPr>
        <w:t xml:space="preserve">  La designación tendrá una duración de 2 (dos) años contados a pa</w:t>
      </w:r>
      <w:r w:rsidR="000C0805">
        <w:rPr>
          <w:lang w:val="es-ES" w:eastAsia="es-ES"/>
        </w:rPr>
        <w:t>rtir del día 18 de abril de 2025.</w:t>
      </w:r>
      <w:bookmarkStart w:id="0" w:name="_GoBack"/>
      <w:bookmarkEnd w:id="0"/>
    </w:p>
    <w:p w:rsidR="004209B3" w:rsidRPr="004209B3" w:rsidRDefault="004209B3" w:rsidP="004209B3">
      <w:pPr>
        <w:jc w:val="both"/>
        <w:rPr>
          <w:lang w:val="es-ES" w:eastAsia="es-ES"/>
        </w:rPr>
      </w:pPr>
    </w:p>
    <w:p w:rsidR="004209B3" w:rsidRPr="004209B3" w:rsidRDefault="004209B3" w:rsidP="004209B3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3º:</w:t>
      </w:r>
      <w:r w:rsidRPr="004209B3">
        <w:rPr>
          <w:lang w:val="es-ES" w:eastAsia="es-ES"/>
        </w:rPr>
        <w:t xml:space="preserve"> Regístrese; comuníquese; pase a la Secretaría General Académica para su conocimiento; cumplido, archívese. ---------------------------------------------------------------------</w:t>
      </w:r>
    </w:p>
    <w:p w:rsidR="004209B3" w:rsidRPr="004209B3" w:rsidRDefault="004209B3" w:rsidP="004209B3">
      <w:pPr>
        <w:spacing w:line="260" w:lineRule="exact"/>
        <w:jc w:val="both"/>
        <w:rPr>
          <w:lang w:val="es-ES" w:eastAsia="es-ES"/>
        </w:rPr>
      </w:pPr>
    </w:p>
    <w:p w:rsidR="004209B3" w:rsidRPr="004209B3" w:rsidRDefault="004209B3" w:rsidP="004209B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4209B3" w:rsidRPr="004209B3" w:rsidRDefault="004209B3" w:rsidP="004209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209B3" w:rsidRPr="004209B3" w:rsidRDefault="004209B3" w:rsidP="004209B3">
      <w:pPr>
        <w:spacing w:before="120"/>
        <w:jc w:val="both"/>
        <w:rPr>
          <w:rFonts w:ascii="Arial" w:hAnsi="Arial" w:cs="Arial"/>
          <w:bCs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26DB" w:rsidRDefault="004226DB">
      <w:r>
        <w:separator/>
      </w:r>
    </w:p>
  </w:endnote>
  <w:endnote w:type="continuationSeparator" w:id="0">
    <w:p w:rsidR="004226DB" w:rsidRDefault="004226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26DB" w:rsidRDefault="004226DB">
      <w:r>
        <w:separator/>
      </w:r>
    </w:p>
  </w:footnote>
  <w:footnote w:type="continuationSeparator" w:id="0">
    <w:p w:rsidR="004226DB" w:rsidRDefault="004226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0805" w:rsidRDefault="000C0805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0805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209B3"/>
    <w:rsid w:val="004226DB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E7513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ADC63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0C080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83</Words>
  <Characters>1012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4-25T14:59:00Z</dcterms:created>
  <dcterms:modified xsi:type="dcterms:W3CDTF">2025-04-23T16:55:00Z</dcterms:modified>
</cp:coreProperties>
</file>